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0119" w:rsidRDefault="00720119">
      <w:r w:rsidRPr="00C37D93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340DB1FB" wp14:editId="0C71C394">
            <wp:extent cx="5731510" cy="7388504"/>
            <wp:effectExtent l="0" t="0" r="2540" b="317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B5DFFB8-DF4D-4097-B8D3-87205502EE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720119" w:rsidRPr="00720119" w:rsidRDefault="00720119" w:rsidP="00720119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  <w:bookmarkStart w:id="0" w:name="_GoBack"/>
      <w:bookmarkEnd w:id="0"/>
      <w:r w:rsidRPr="00720119">
        <w:rPr>
          <w:rFonts w:ascii="Times New Roman" w:hAnsi="Times New Roman" w:cs="Times New Roman"/>
          <w:b/>
          <w:bCs/>
          <w:sz w:val="24"/>
          <w:szCs w:val="20"/>
        </w:rPr>
        <w:t>Supplementary file 2:</w:t>
      </w:r>
      <w:r w:rsidRPr="00720119">
        <w:rPr>
          <w:rFonts w:ascii="Times New Roman" w:hAnsi="Times New Roman" w:cs="Times New Roman"/>
          <w:sz w:val="24"/>
          <w:szCs w:val="20"/>
        </w:rPr>
        <w:t xml:space="preserve"> Attitude among Community pharmacists regarding COVID-19 </w:t>
      </w:r>
    </w:p>
    <w:p w:rsidR="0072440F" w:rsidRPr="00720119" w:rsidRDefault="0072440F" w:rsidP="00720119">
      <w:pPr>
        <w:tabs>
          <w:tab w:val="left" w:pos="3690"/>
        </w:tabs>
      </w:pPr>
    </w:p>
    <w:sectPr w:rsidR="0072440F" w:rsidRPr="007201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NDe1NDK0NDQzMDJV0lEKTi0uzszPAykwrAUAi3LE8SwAAAA="/>
  </w:docVars>
  <w:rsids>
    <w:rsidRoot w:val="00720119"/>
    <w:rsid w:val="00720119"/>
    <w:rsid w:val="0072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691AAB-8C02-481B-8315-98476688A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deal%20computer\Desktop\Zakir%20Pharmacists%20paper\Boo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2!$C$2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0.6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4F8E-485B-9B69-E1B584EE79D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0" tIns="0" rIns="0" bIns="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3:$B$15</c:f>
              <c:strCache>
                <c:ptCount val="13"/>
                <c:pt idx="0">
                  <c:v>Do you think COVID-19 is a world health concerns?</c:v>
                </c:pt>
                <c:pt idx="1">
                  <c:v>COVID-19 is  significant problem in Pakistan?</c:v>
                </c:pt>
                <c:pt idx="2">
                  <c:v>Do you think COVID-19 a problem in this..</c:v>
                </c:pt>
                <c:pt idx="3">
                  <c:v>Is the available information about COVID-19..</c:v>
                </c:pt>
                <c:pt idx="4">
                  <c:v>Are the government institutions able to control..</c:v>
                </c:pt>
                <c:pt idx="5">
                  <c:v>Do you think educational campaigns should..</c:v>
                </c:pt>
                <c:pt idx="6">
                  <c:v>Do you think that alternative medicine (herbs) ..</c:v>
                </c:pt>
                <c:pt idx="7">
                  <c:v>Do you think wearing a facemask will help..</c:v>
                </c:pt>
                <c:pt idx="8">
                  <c:v>COVID-19 could be stopped or minimized..</c:v>
                </c:pt>
                <c:pt idx="9">
                  <c:v>community pharmacist is a first point of contact..</c:v>
                </c:pt>
                <c:pt idx="10">
                  <c:v>Community pharmacist can play active role in stopping the spread of corona virus?</c:v>
                </c:pt>
                <c:pt idx="11">
                  <c:v>Community pharmacist can play an importan..</c:v>
                </c:pt>
                <c:pt idx="12">
                  <c:v>Community pharmacist must avail themselves..</c:v>
                </c:pt>
              </c:strCache>
            </c:strRef>
          </c:cat>
          <c:val>
            <c:numRef>
              <c:f>Sheet2!$C$3:$C$15</c:f>
              <c:numCache>
                <c:formatCode>0.00%</c:formatCode>
                <c:ptCount val="13"/>
                <c:pt idx="0">
                  <c:v>6.6000000000000003E-2</c:v>
                </c:pt>
                <c:pt idx="1">
                  <c:v>4.1000000000000002E-2</c:v>
                </c:pt>
                <c:pt idx="2">
                  <c:v>3.7999999999999999E-2</c:v>
                </c:pt>
                <c:pt idx="3">
                  <c:v>0.109</c:v>
                </c:pt>
                <c:pt idx="4">
                  <c:v>8.4000000000000005E-2</c:v>
                </c:pt>
                <c:pt idx="5">
                  <c:v>2.8000000000000001E-2</c:v>
                </c:pt>
                <c:pt idx="6">
                  <c:v>6.6000000000000003E-2</c:v>
                </c:pt>
                <c:pt idx="7">
                  <c:v>1.4999999999999999E-2</c:v>
                </c:pt>
                <c:pt idx="8">
                  <c:v>8.0000000000000002E-3</c:v>
                </c:pt>
                <c:pt idx="9">
                  <c:v>8.0000000000000002E-3</c:v>
                </c:pt>
                <c:pt idx="10">
                  <c:v>8.0000000000000002E-3</c:v>
                </c:pt>
                <c:pt idx="11">
                  <c:v>1.2999999999999999E-2</c:v>
                </c:pt>
                <c:pt idx="12">
                  <c:v>1.299999999999999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F8E-485B-9B69-E1B584EE79D7}"/>
            </c:ext>
          </c:extLst>
        </c:ser>
        <c:ser>
          <c:idx val="1"/>
          <c:order val="1"/>
          <c:tx>
            <c:strRef>
              <c:f>Sheet2!$D$2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2.0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4F8E-485B-9B69-E1B584EE79D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36000" tIns="0" rIns="36000" bIns="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3:$B$15</c:f>
              <c:strCache>
                <c:ptCount val="13"/>
                <c:pt idx="0">
                  <c:v>Do you think COVID-19 is a world health concerns?</c:v>
                </c:pt>
                <c:pt idx="1">
                  <c:v>COVID-19 is  significant problem in Pakistan?</c:v>
                </c:pt>
                <c:pt idx="2">
                  <c:v>Do you think COVID-19 a problem in this..</c:v>
                </c:pt>
                <c:pt idx="3">
                  <c:v>Is the available information about COVID-19..</c:v>
                </c:pt>
                <c:pt idx="4">
                  <c:v>Are the government institutions able to control..</c:v>
                </c:pt>
                <c:pt idx="5">
                  <c:v>Do you think educational campaigns should..</c:v>
                </c:pt>
                <c:pt idx="6">
                  <c:v>Do you think that alternative medicine (herbs) ..</c:v>
                </c:pt>
                <c:pt idx="7">
                  <c:v>Do you think wearing a facemask will help..</c:v>
                </c:pt>
                <c:pt idx="8">
                  <c:v>COVID-19 could be stopped or minimized..</c:v>
                </c:pt>
                <c:pt idx="9">
                  <c:v>community pharmacist is a first point of contact..</c:v>
                </c:pt>
                <c:pt idx="10">
                  <c:v>Community pharmacist can play active role in stopping the spread of corona virus?</c:v>
                </c:pt>
                <c:pt idx="11">
                  <c:v>Community pharmacist can play an importan..</c:v>
                </c:pt>
                <c:pt idx="12">
                  <c:v>Community pharmacist must avail themselves..</c:v>
                </c:pt>
              </c:strCache>
            </c:strRef>
          </c:cat>
          <c:val>
            <c:numRef>
              <c:f>Sheet2!$D$3:$D$15</c:f>
              <c:numCache>
                <c:formatCode>0.00%</c:formatCode>
                <c:ptCount val="13"/>
                <c:pt idx="0">
                  <c:v>8.0000000000000002E-3</c:v>
                </c:pt>
                <c:pt idx="1">
                  <c:v>1.2999999999999999E-2</c:v>
                </c:pt>
                <c:pt idx="2">
                  <c:v>0.02</c:v>
                </c:pt>
                <c:pt idx="3">
                  <c:v>0.36099999999999999</c:v>
                </c:pt>
                <c:pt idx="4">
                  <c:v>0.20399999999999999</c:v>
                </c:pt>
                <c:pt idx="5">
                  <c:v>1.7999999999999999E-2</c:v>
                </c:pt>
                <c:pt idx="6">
                  <c:v>0.14499999999999999</c:v>
                </c:pt>
                <c:pt idx="7">
                  <c:v>3.7999999999999999E-2</c:v>
                </c:pt>
                <c:pt idx="8">
                  <c:v>2.3E-2</c:v>
                </c:pt>
                <c:pt idx="9">
                  <c:v>3.3000000000000002E-2</c:v>
                </c:pt>
                <c:pt idx="10">
                  <c:v>0.02</c:v>
                </c:pt>
                <c:pt idx="11">
                  <c:v>1.2999999999999999E-2</c:v>
                </c:pt>
                <c:pt idx="12">
                  <c:v>8.0000000000000002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4F8E-485B-9B69-E1B584EE79D7}"/>
            </c:ext>
          </c:extLst>
        </c:ser>
        <c:ser>
          <c:idx val="2"/>
          <c:order val="2"/>
          <c:tx>
            <c:strRef>
              <c:f>Sheet2!$E$2</c:f>
              <c:strCache>
                <c:ptCount val="1"/>
                <c:pt idx="0">
                  <c:v>Uncertaine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3.1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4F8E-485B-9B69-E1B584EE79D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0" tIns="0" rIns="0" bIns="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3:$B$15</c:f>
              <c:strCache>
                <c:ptCount val="13"/>
                <c:pt idx="0">
                  <c:v>Do you think COVID-19 is a world health concerns?</c:v>
                </c:pt>
                <c:pt idx="1">
                  <c:v>COVID-19 is  significant problem in Pakistan?</c:v>
                </c:pt>
                <c:pt idx="2">
                  <c:v>Do you think COVID-19 a problem in this..</c:v>
                </c:pt>
                <c:pt idx="3">
                  <c:v>Is the available information about COVID-19..</c:v>
                </c:pt>
                <c:pt idx="4">
                  <c:v>Are the government institutions able to control..</c:v>
                </c:pt>
                <c:pt idx="5">
                  <c:v>Do you think educational campaigns should..</c:v>
                </c:pt>
                <c:pt idx="6">
                  <c:v>Do you think that alternative medicine (herbs) ..</c:v>
                </c:pt>
                <c:pt idx="7">
                  <c:v>Do you think wearing a facemask will help..</c:v>
                </c:pt>
                <c:pt idx="8">
                  <c:v>COVID-19 could be stopped or minimized..</c:v>
                </c:pt>
                <c:pt idx="9">
                  <c:v>community pharmacist is a first point of contact..</c:v>
                </c:pt>
                <c:pt idx="10">
                  <c:v>Community pharmacist can play active role in stopping the spread of corona virus?</c:v>
                </c:pt>
                <c:pt idx="11">
                  <c:v>Community pharmacist can play an importan..</c:v>
                </c:pt>
                <c:pt idx="12">
                  <c:v>Community pharmacist must avail themselves..</c:v>
                </c:pt>
              </c:strCache>
            </c:strRef>
          </c:cat>
          <c:val>
            <c:numRef>
              <c:f>Sheet2!$E$3:$E$15</c:f>
              <c:numCache>
                <c:formatCode>0.00%</c:formatCode>
                <c:ptCount val="13"/>
                <c:pt idx="0" formatCode="0%">
                  <c:v>0.02</c:v>
                </c:pt>
                <c:pt idx="1">
                  <c:v>2.3E-2</c:v>
                </c:pt>
                <c:pt idx="2">
                  <c:v>4.5999999999999999E-2</c:v>
                </c:pt>
                <c:pt idx="3">
                  <c:v>0.20899999999999999</c:v>
                </c:pt>
                <c:pt idx="4">
                  <c:v>0.34599999999999997</c:v>
                </c:pt>
                <c:pt idx="5">
                  <c:v>3.5999999999999997E-2</c:v>
                </c:pt>
                <c:pt idx="6">
                  <c:v>0.433</c:v>
                </c:pt>
                <c:pt idx="7">
                  <c:v>6.4000000000000001E-2</c:v>
                </c:pt>
                <c:pt idx="8">
                  <c:v>7.9000000000000001E-2</c:v>
                </c:pt>
                <c:pt idx="9">
                  <c:v>4.2999999999999997E-2</c:v>
                </c:pt>
                <c:pt idx="10">
                  <c:v>3.1E-2</c:v>
                </c:pt>
                <c:pt idx="11">
                  <c:v>5.0999999999999997E-2</c:v>
                </c:pt>
                <c:pt idx="12">
                  <c:v>1.499999999999999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4F8E-485B-9B69-E1B584EE79D7}"/>
            </c:ext>
          </c:extLst>
        </c:ser>
        <c:ser>
          <c:idx val="3"/>
          <c:order val="3"/>
          <c:tx>
            <c:strRef>
              <c:f>Sheet2!$F$2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36000" tIns="0" rIns="36000" bIns="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3:$B$15</c:f>
              <c:strCache>
                <c:ptCount val="13"/>
                <c:pt idx="0">
                  <c:v>Do you think COVID-19 is a world health concerns?</c:v>
                </c:pt>
                <c:pt idx="1">
                  <c:v>COVID-19 is  significant problem in Pakistan?</c:v>
                </c:pt>
                <c:pt idx="2">
                  <c:v>Do you think COVID-19 a problem in this..</c:v>
                </c:pt>
                <c:pt idx="3">
                  <c:v>Is the available information about COVID-19..</c:v>
                </c:pt>
                <c:pt idx="4">
                  <c:v>Are the government institutions able to control..</c:v>
                </c:pt>
                <c:pt idx="5">
                  <c:v>Do you think educational campaigns should..</c:v>
                </c:pt>
                <c:pt idx="6">
                  <c:v>Do you think that alternative medicine (herbs) ..</c:v>
                </c:pt>
                <c:pt idx="7">
                  <c:v>Do you think wearing a facemask will help..</c:v>
                </c:pt>
                <c:pt idx="8">
                  <c:v>COVID-19 could be stopped or minimized..</c:v>
                </c:pt>
                <c:pt idx="9">
                  <c:v>community pharmacist is a first point of contact..</c:v>
                </c:pt>
                <c:pt idx="10">
                  <c:v>Community pharmacist can play active role in stopping the spread of corona virus?</c:v>
                </c:pt>
                <c:pt idx="11">
                  <c:v>Community pharmacist can play an importan..</c:v>
                </c:pt>
                <c:pt idx="12">
                  <c:v>Community pharmacist must avail themselves..</c:v>
                </c:pt>
              </c:strCache>
            </c:strRef>
          </c:cat>
          <c:val>
            <c:numRef>
              <c:f>Sheet2!$F$3:$F$15</c:f>
              <c:numCache>
                <c:formatCode>0.00%</c:formatCode>
                <c:ptCount val="13"/>
                <c:pt idx="0">
                  <c:v>0.252</c:v>
                </c:pt>
                <c:pt idx="1">
                  <c:v>0.44800000000000001</c:v>
                </c:pt>
                <c:pt idx="2">
                  <c:v>0.51900000000000002</c:v>
                </c:pt>
                <c:pt idx="3">
                  <c:v>0.28499999999999998</c:v>
                </c:pt>
                <c:pt idx="4">
                  <c:v>0.31</c:v>
                </c:pt>
                <c:pt idx="5">
                  <c:v>0.48299999999999998</c:v>
                </c:pt>
                <c:pt idx="6">
                  <c:v>0.27700000000000002</c:v>
                </c:pt>
                <c:pt idx="7">
                  <c:v>0.626</c:v>
                </c:pt>
                <c:pt idx="8">
                  <c:v>0.61599999999999999</c:v>
                </c:pt>
                <c:pt idx="9">
                  <c:v>0.54700000000000004</c:v>
                </c:pt>
                <c:pt idx="10">
                  <c:v>0.53200000000000003</c:v>
                </c:pt>
                <c:pt idx="11">
                  <c:v>0.56000000000000005</c:v>
                </c:pt>
                <c:pt idx="12">
                  <c:v>0.4580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4F8E-485B-9B69-E1B584EE79D7}"/>
            </c:ext>
          </c:extLst>
        </c:ser>
        <c:ser>
          <c:idx val="4"/>
          <c:order val="4"/>
          <c:tx>
            <c:strRef>
              <c:f>Sheet2!$G$2</c:f>
              <c:strCache>
                <c:ptCount val="1"/>
                <c:pt idx="0">
                  <c:v>Strongly Agre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36000" tIns="0" rIns="36000" bIns="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3:$B$15</c:f>
              <c:strCache>
                <c:ptCount val="13"/>
                <c:pt idx="0">
                  <c:v>Do you think COVID-19 is a world health concerns?</c:v>
                </c:pt>
                <c:pt idx="1">
                  <c:v>COVID-19 is  significant problem in Pakistan?</c:v>
                </c:pt>
                <c:pt idx="2">
                  <c:v>Do you think COVID-19 a problem in this..</c:v>
                </c:pt>
                <c:pt idx="3">
                  <c:v>Is the available information about COVID-19..</c:v>
                </c:pt>
                <c:pt idx="4">
                  <c:v>Are the government institutions able to control..</c:v>
                </c:pt>
                <c:pt idx="5">
                  <c:v>Do you think educational campaigns should..</c:v>
                </c:pt>
                <c:pt idx="6">
                  <c:v>Do you think that alternative medicine (herbs) ..</c:v>
                </c:pt>
                <c:pt idx="7">
                  <c:v>Do you think wearing a facemask will help..</c:v>
                </c:pt>
                <c:pt idx="8">
                  <c:v>COVID-19 could be stopped or minimized..</c:v>
                </c:pt>
                <c:pt idx="9">
                  <c:v>community pharmacist is a first point of contact..</c:v>
                </c:pt>
                <c:pt idx="10">
                  <c:v>Community pharmacist can play active role in stopping the spread of corona virus?</c:v>
                </c:pt>
                <c:pt idx="11">
                  <c:v>Community pharmacist can play an importan..</c:v>
                </c:pt>
                <c:pt idx="12">
                  <c:v>Community pharmacist must avail themselves..</c:v>
                </c:pt>
              </c:strCache>
            </c:strRef>
          </c:cat>
          <c:val>
            <c:numRef>
              <c:f>Sheet2!$G$3:$G$15</c:f>
              <c:numCache>
                <c:formatCode>0.00%</c:formatCode>
                <c:ptCount val="13"/>
                <c:pt idx="0">
                  <c:v>0.65400000000000003</c:v>
                </c:pt>
                <c:pt idx="1">
                  <c:v>0.47599999999999998</c:v>
                </c:pt>
                <c:pt idx="2">
                  <c:v>0.377</c:v>
                </c:pt>
                <c:pt idx="3">
                  <c:v>3.5999999999999997E-2</c:v>
                </c:pt>
                <c:pt idx="4">
                  <c:v>5.6000000000000001E-2</c:v>
                </c:pt>
                <c:pt idx="5">
                  <c:v>0.435</c:v>
                </c:pt>
                <c:pt idx="6">
                  <c:v>7.9000000000000001E-2</c:v>
                </c:pt>
                <c:pt idx="7">
                  <c:v>0.25700000000000001</c:v>
                </c:pt>
                <c:pt idx="8">
                  <c:v>0.27500000000000002</c:v>
                </c:pt>
                <c:pt idx="9">
                  <c:v>0.39600000000000002</c:v>
                </c:pt>
                <c:pt idx="10">
                  <c:v>0.41</c:v>
                </c:pt>
                <c:pt idx="11">
                  <c:v>0.36399999999999999</c:v>
                </c:pt>
                <c:pt idx="12">
                  <c:v>0.506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4F8E-485B-9B69-E1B584EE79D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32"/>
        <c:axId val="453121568"/>
        <c:axId val="453124704"/>
      </c:barChart>
      <c:catAx>
        <c:axId val="4531215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53124704"/>
        <c:crosses val="autoZero"/>
        <c:auto val="1"/>
        <c:lblAlgn val="ctr"/>
        <c:lblOffset val="100"/>
        <c:noMultiLvlLbl val="0"/>
      </c:catAx>
      <c:valAx>
        <c:axId val="453124704"/>
        <c:scaling>
          <c:orientation val="minMax"/>
        </c:scaling>
        <c:delete val="0"/>
        <c:axPos val="b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5312156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mmad Butt</dc:creator>
  <cp:keywords/>
  <dc:description/>
  <cp:lastModifiedBy>Muhammad Hammad Butt</cp:lastModifiedBy>
  <cp:revision>1</cp:revision>
  <dcterms:created xsi:type="dcterms:W3CDTF">2020-10-28T22:26:00Z</dcterms:created>
  <dcterms:modified xsi:type="dcterms:W3CDTF">2020-10-28T22:27:00Z</dcterms:modified>
</cp:coreProperties>
</file>